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3b39d436a35e2105ff0c278453db2a1bea2b646"/>
    <w:p>
      <w:pPr>
        <w:pStyle w:val="Heading1"/>
      </w:pPr>
      <w:r>
        <w:t xml:space="preserve">Cover Letter for Auditor Position in Tanzania Dar es Salaam</w:t>
      </w:r>
    </w:p>
    <w:p>
      <w:pPr>
        <w:pStyle w:val="FirstParagraph"/>
      </w:pPr>
      <w:r>
        <w:t xml:space="preserve">Dear [Hiring Manager's Name],</w:t>
      </w:r>
    </w:p>
    <w:p>
      <w:pPr>
        <w:pStyle w:val="BodyText"/>
      </w:pPr>
      <w:r>
        <w:t xml:space="preserve">I am writing to express my sincere interest in the Auditor position at your esteemed organization, located in the vibrant city of Tanzania Dar es Salaam. As a dedicated and detail-oriented professional with over [X years] of experience in financial auditing and compliance, I am confident that my skills align perfectly with the requirements of this role. The opportunity to contribute to an organization based in Tanzania Dar es Salaam—a hub of economic activity and growth in East Africa—excites me deeply, as I have long admired the region’s dynamic business environment and its commitment to fostering transparency and accountability.</w:t>
      </w:r>
    </w:p>
    <w:p>
      <w:pPr>
        <w:pStyle w:val="BodyText"/>
      </w:pPr>
      <w:r>
        <w:t xml:space="preserve">Throughout my career, I have specialized in auditing financial statements, evaluating internal controls, and ensuring compliance with local regulations. My work has taken me across various sectors, including manufacturing, agriculture, and services, where I have consistently delivered results that enhance organizational efficiency and integrity. In Tanzania Dar es Salaam specifically, where the business landscape is evolving rapidly to meet global standards while adapting to local challenges, my expertise in auditing would be invaluable. I understand that auditors in this region must navigate complex regulatory frameworks while maintaining a strong focus on ethical practices and operational excellence.</w:t>
      </w:r>
    </w:p>
    <w:p>
      <w:pPr>
        <w:pStyle w:val="BodyText"/>
      </w:pPr>
      <w:r>
        <w:t xml:space="preserve">One of my key strengths as an Auditor is my ability to conduct thorough financial reviews and identify areas for improvement. For instance, during my tenure at [Previous Company Name], I led an audit initiative that uncovered discrepancies in payroll processing, resulting in cost savings of over [X%] and a streamlined system that reduced errors by 40%. This experience reinforced the importance of meticulous attention to detail and the ability to communicate findings clearly to stakeholders. In Tanzania Dar es Salaam, where businesses are increasingly prioritizing financial transparency, I believe my proactive approach to auditing would directly contribute to organizational trust and long-term success.</w:t>
      </w:r>
    </w:p>
    <w:p>
      <w:pPr>
        <w:pStyle w:val="BodyText"/>
      </w:pPr>
      <w:r>
        <w:t xml:space="preserve">Moreover, my background in international auditing standards has equipped me with a global perspective that is essential for working in a region like Tanzania Dar es Salaam. I have collaborated with teams across multiple countries, ensuring that audits adhere to both local and international requirements. This experience has taught me to adapt my methods to align with cultural nuances while maintaining the highest level of professionalism. In Tanzania Dar es Salaam, where the intersection of traditional practices and modern business operations is ever-evolving, I am confident in my ability to bridge these gaps and deliver audits that are both accurate and culturally sensitive.</w:t>
      </w:r>
    </w:p>
    <w:p>
      <w:pPr>
        <w:pStyle w:val="BodyText"/>
      </w:pPr>
      <w:r>
        <w:t xml:space="preserve">What sets me apart as an Auditor is my commitment to continuous learning and professional development. I hold a [Certification, e.g., CPA, CISA] and regularly attend workshops on emerging trends in auditing, such as digital transformation in financial reporting and risk management. In Tanzania Dar es Salaam, where technology is rapidly reshaping industries, staying ahead of these changes is critical. My ability to integrate innovative tools into audit processes ensures that organizations remain agile and compliant in an ever-changing landscape.</w:t>
      </w:r>
    </w:p>
    <w:p>
      <w:pPr>
        <w:pStyle w:val="BodyText"/>
      </w:pPr>
      <w:r>
        <w:t xml:space="preserve">I am particularly drawn to the opportunity at your organization because of its reputation for fostering a culture of integrity and innovation. I have followed your company’s initiatives in [specific industry or project, if known], and I am inspired by your dedication to [mention a value or mission related to auditing, e.g., sustainable business practices or community development]. As an Auditor in Tanzania Dar es Salaam, I would be eager to support these goals by providing insights that drive accountability and informed decision-making.</w:t>
      </w:r>
    </w:p>
    <w:p>
      <w:pPr>
        <w:pStyle w:val="BodyText"/>
      </w:pPr>
      <w:r>
        <w:t xml:space="preserve">My experience in Tanzania Dar es Salaam is not limited to professional endeavors. I have also engaged with local communities through [mention any relevant volunteer work, partnerships, or cultural activities], which has deepened my understanding of the region’s unique challenges and opportunities. This connection to the community reinforces my desire to contribute meaningfully to your organization’s mission while upholding the highest standards of ethical auditing.</w:t>
      </w:r>
    </w:p>
    <w:p>
      <w:pPr>
        <w:pStyle w:val="BodyText"/>
      </w:pPr>
      <w:r>
        <w:t xml:space="preserve">Finally, I would like to emphasize that my passion for auditing is driven by a belief in its power to create trust and ensure fairness in business operations. In Tanzania Dar es Salaam, where businesses are pivotal to national development, auditors play a critical role in shaping sustainable growth. I am eager to bring my expertise, enthusiasm, and dedication to your team and help advance the objectives of your organization.</w:t>
      </w:r>
    </w:p>
    <w:p>
      <w:pPr>
        <w:pStyle w:val="BodyText"/>
      </w:pPr>
      <w:r>
        <w:t xml:space="preserve">Thank you for considering my application. I would welcome the opportunity to discuss how my background and skills align with the needs of your organization. Please feel free to contact me at [Your Phone Number] or [Your Email Address] at your earliest convenience. I look forward to the possibility of contributing to your success in Tanzania Dar es Sala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Tanzania Dar es Salaam</dc:title>
  <dc:creator/>
  <dc:language>en</dc:language>
  <cp:keywords/>
  <dcterms:created xsi:type="dcterms:W3CDTF">2026-07-24T07:14:15Z</dcterms:created>
  <dcterms:modified xsi:type="dcterms:W3CDTF">2026-07-24T07:14:15Z</dcterms:modified>
</cp:coreProperties>
</file>

<file path=docProps/custom.xml><?xml version="1.0" encoding="utf-8"?>
<Properties xmlns="http://schemas.openxmlformats.org/officeDocument/2006/custom-properties" xmlns:vt="http://schemas.openxmlformats.org/officeDocument/2006/docPropsVTypes"/>
</file>